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1-15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DEL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YFT_DEL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2 =</w:t>
      </w:r>
      <w:r>
        <w:rPr>
          <w:rStyle w:val="NormalTok"/>
        </w:rPr>
        <w:t xml:space="preserve"> LF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DEL_Comp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Yea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F2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,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 * body 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for_SS_files/figure-docx/process%20comp%20dat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4-11-15T23:50:27Z</dcterms:created>
  <dcterms:modified xsi:type="dcterms:W3CDTF">2024-11-15T23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